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72d2d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972d2d2-a10d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Q0DUQhDrSzA/luyAfGDS5UmEhT5SXF3hYXBNl/1dVJ/9U1SZEWUKuflpe/z6zdVVEVmZPDvlyWeAihXmH7y/wBP6R+4V3iCs1lf4LllHoUnc9M/DdE5B/Pl9ETg2hra9s8lMQ5o+3mLZzTDuTLJes4DPRsuR8zCJ9v6PNvsEbu+2vNtEGrTg7me7yjQwAnsWi9YF8u5hYh6rZcktkiExtv3j/pQC6x52fJlIGSt9Qfg3r/MAKEUCai1/nJSPx57rP3RodLhXDjkwr+eLC4hpvf7I8do7Tyor/mC2AszLubb+01DlSi8yGe62MEP+sH+yM8Wjn3+dboEvJMi93i9f9sn1JoneDX600H/nvsG/p2AubhfdUp7jVzso+ciRPSJ1XSgv/+9774BP7pZA9JzNr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my test mess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972d2d2-a10d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972d2d2-a10d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972d2d2-a10d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72d2d2</dc:title>
  <dc:creator/>
  <cp:keywords/>
  <dcterms:created xsi:type="dcterms:W3CDTF">2026-05-02T12:54:35Z</dcterms:created>
  <dcterms:modified xsi:type="dcterms:W3CDTF">2026-05-02T1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